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cover-letter"/>
    <w:p>
      <w:pPr>
        <w:pStyle w:val="Heading1"/>
      </w:pPr>
      <w:r>
        <w:t xml:space="preserve">COVER LETTER</w:t>
      </w:r>
    </w:p>
    <w:p>
      <w:pPr>
        <w:pStyle w:val="FirstParagraph"/>
      </w:pPr>
      <w:r>
        <w:t xml:space="preserve">Dear [Hiring Manager's Name],</w:t>
      </w:r>
      <w:r>
        <w:br/>
      </w:r>
      <w:r>
        <w:t xml:space="preserve">I am writing to express my sincere interest in the School Counselor position at your esteemed institution in Qatar Doha. As an experienced and passionate educational professional, I am eager to contribute my expertise in student development, academic guidance, and mental health support to a dynamic learning environment like yours. With a deep understanding of the unique challenges and opportunities present in Qatar's educational landscape, I am confident that my background aligns perfectly with the mission of fostering holistic growth among students.</w:t>
      </w:r>
    </w:p>
    <w:p>
      <w:pPr>
        <w:pStyle w:val="BodyText"/>
      </w:pPr>
      <w:r>
        <w:t xml:space="preserve">Over the past [X years], I have dedicated myself to shaping the academic and emotional well-being of students through comprehensive counseling services. My journey began as a School Counselor at [Previous Institution Name], where I provided individual and group counseling, facilitated career planning workshops, and collaborated with educators to create inclusive learning environments. This experience has equipped me with the skills to address diverse student needs while maintaining a focus on cultural sensitivity—a critical aspect of working in Qatar Doha, where students come from a wide range of nationalities and backgrounds.</w:t>
      </w:r>
    </w:p>
    <w:bookmarkStart w:id="20" w:name="why-qatar-doha"/>
    <w:p>
      <w:pPr>
        <w:pStyle w:val="Heading2"/>
      </w:pPr>
      <w:r>
        <w:t xml:space="preserve">Why Qatar Doha?</w:t>
      </w:r>
    </w:p>
    <w:p>
      <w:pPr>
        <w:pStyle w:val="FirstParagraph"/>
      </w:pPr>
      <w:r>
        <w:t xml:space="preserve">Qatar Doha stands as a global hub for education, innovation, and cultural exchange. The city’s commitment to excellence in education is evident in its state-of-the-art schools, international curricula, and emphasis on student-centered learning. As a School Counselor in this vibrant setting, I am excited about the opportunity to support students who are not only navigating academic challenges but also embracing the multicultural opportunities that Doha offers. My understanding of the local educational framework, coupled with my ability to adapt counseling strategies to meet diverse needs, makes me an ideal candidate for this role.</w:t>
      </w:r>
    </w:p>
    <w:bookmarkEnd w:id="20"/>
    <w:bookmarkStart w:id="21" w:name="X820967847640df3c0d33599fbe4dd66205affec"/>
    <w:p>
      <w:pPr>
        <w:pStyle w:val="Heading2"/>
      </w:pPr>
      <w:r>
        <w:t xml:space="preserve">Professional Qualifications and Experience</w:t>
      </w:r>
    </w:p>
    <w:p>
      <w:pPr>
        <w:pStyle w:val="FirstParagraph"/>
      </w:pPr>
      <w:r>
        <w:t xml:space="preserve">I hold a Master’s degree in Counseling from [University Name], where I specialized in school counseling and educational psychology. My academic training, combined with hands-on experience in [Country/Region], has prepared me to address the multifaceted needs of students. In my previous role, I designed and implemented a mentorship program that improved student engagement by 40% within a year. Additionally, I collaborated with teachers to identify at-risk students and provide targeted interventions, resulting in higher graduation rates and improved academic performance.</w:t>
      </w:r>
    </w:p>
    <w:p>
      <w:pPr>
        <w:pStyle w:val="BodyText"/>
      </w:pPr>
      <w:r>
        <w:t xml:space="preserve">One of my key strengths is my ability to build trust with students, parents, and educators. I believe that effective counseling is rooted in open communication and a deep understanding of individual circumstances. For instance, during a recent initiative at [Previous Institution], I organized workshops for parents on supporting their children’s mental health, which fostered stronger home-school partnerships. This approach aligns with the values of Qatar Doha’s educational institutions, which prioritize collaboration and community involvement.</w:t>
      </w:r>
    </w:p>
    <w:bookmarkEnd w:id="21"/>
    <w:bookmarkStart w:id="22" w:name="alignment-with-institutional-values"/>
    <w:p>
      <w:pPr>
        <w:pStyle w:val="Heading2"/>
      </w:pPr>
      <w:r>
        <w:t xml:space="preserve">Alignment with Institutional Values</w:t>
      </w:r>
    </w:p>
    <w:p>
      <w:pPr>
        <w:pStyle w:val="FirstParagraph"/>
      </w:pPr>
      <w:r>
        <w:t xml:space="preserve">Your institution’s emphasis on holistic student development resonates strongly with my professional philosophy. As a School Counselor, I aim to empower students to reach their full potential by addressing their academic, social, and emotional needs. In Qatar Doha, where the educational system is evolving to meet global standards, I am eager to contribute innovative strategies such as integrating technology into counseling sessions or developing programs that address the unique challenges of a multicultural student body.</w:t>
      </w:r>
    </w:p>
    <w:p>
      <w:pPr>
        <w:pStyle w:val="BodyText"/>
      </w:pPr>
      <w:r>
        <w:t xml:space="preserve">Furthermore, my experience working in international schools has prepared me to navigate the complexities of cross-cultural communication. I have supported students from diverse backgrounds, including those transitioning between different education systems or facing language barriers. This experience has taught me the importance of flexibility, empathy, and cultural awareness—qualities that are essential for success in Qatar Doha’s inclusive educational environment.</w:t>
      </w:r>
    </w:p>
    <w:bookmarkEnd w:id="22"/>
    <w:bookmarkStart w:id="23" w:name="commitment-to-student-success"/>
    <w:p>
      <w:pPr>
        <w:pStyle w:val="Heading2"/>
      </w:pPr>
      <w:r>
        <w:t xml:space="preserve">Commitment to Student Success</w:t>
      </w:r>
    </w:p>
    <w:p>
      <w:pPr>
        <w:pStyle w:val="FirstParagraph"/>
      </w:pPr>
      <w:r>
        <w:t xml:space="preserve">At the core of my work as a School Counselor is a commitment to student success. I believe that every child deserves access to resources and guidance that help them thrive academically and personally. In my previous roles, I have successfully advocated for students with special needs, provided crisis intervention during challenging times, and created safe spaces for open dialogue. These experiences have reinforced my belief in the transformative power of counseling.</w:t>
      </w:r>
    </w:p>
    <w:p>
      <w:pPr>
        <w:pStyle w:val="BodyText"/>
      </w:pPr>
      <w:r>
        <w:t xml:space="preserve">Additionally, I am passionate about promoting mental health awareness among students. In Qatar Doha, where the focus on well-being is growing, I would be thrilled to lead initiatives that reduce stigma around seeking help and encourage proactive self-care. My goal is to ensure that every student feels supported, valued, and equipped to overcome obstacles.</w:t>
      </w:r>
    </w:p>
    <w:bookmarkEnd w:id="23"/>
    <w:bookmarkStart w:id="24" w:name="conclusion"/>
    <w:p>
      <w:pPr>
        <w:pStyle w:val="Heading2"/>
      </w:pPr>
      <w:r>
        <w:t xml:space="preserve">Conclusion</w:t>
      </w:r>
    </w:p>
    <w:p>
      <w:pPr>
        <w:pStyle w:val="FirstParagraph"/>
      </w:pPr>
      <w:r>
        <w:t xml:space="preserve">I am enthusiastic about the opportunity to contribute my skills and dedication as a School Counselor in Qatar Doha. I am confident that my experience, qualifications, and passion for education make me a strong fit for your institution. Thank you for considering my application. I would welcome the chance to discuss how I can contribute to your mission of nurturing future leader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Qatar Doha</dc:title>
  <dc:creator/>
  <dc:language>en</dc:language>
  <cp:keywords/>
  <dcterms:created xsi:type="dcterms:W3CDTF">2026-07-23T09:17:51Z</dcterms:created>
  <dcterms:modified xsi:type="dcterms:W3CDTF">2026-07-23T09:17:51Z</dcterms:modified>
</cp:coreProperties>
</file>

<file path=docProps/custom.xml><?xml version="1.0" encoding="utf-8"?>
<Properties xmlns="http://schemas.openxmlformats.org/officeDocument/2006/custom-properties" xmlns:vt="http://schemas.openxmlformats.org/officeDocument/2006/docPropsVTypes"/>
</file>